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C8B24" w14:textId="0519D0CB" w:rsidR="00BB24BB" w:rsidRPr="00BB24BB" w:rsidRDefault="00BB24BB" w:rsidP="00BB24BB">
      <w:pPr>
        <w:spacing w:before="74"/>
        <w:ind w:left="245" w:right="1000"/>
        <w:jc w:val="center"/>
        <w:rPr>
          <w:b/>
        </w:rPr>
      </w:pPr>
      <w:r w:rsidRPr="00BB24BB">
        <w:rPr>
          <w:b/>
        </w:rPr>
        <w:t>Application form for Junior Research Fellow</w:t>
      </w:r>
    </w:p>
    <w:p w14:paraId="2DCD2040" w14:textId="19383B0D" w:rsidR="00BB24BB" w:rsidRPr="00BB24BB" w:rsidRDefault="00BB24BB" w:rsidP="00BB24BB">
      <w:pPr>
        <w:spacing w:before="74"/>
        <w:ind w:left="245" w:right="1000"/>
        <w:jc w:val="center"/>
        <w:rPr>
          <w:b/>
        </w:rPr>
      </w:pPr>
      <w:r w:rsidRPr="00BB24BB">
        <w:rPr>
          <w:b/>
        </w:rPr>
        <w:t>Research Project Sponsored by SERB (CRG/2022/</w:t>
      </w:r>
      <w:r w:rsidR="00B209AE" w:rsidRPr="00B209AE">
        <w:rPr>
          <w:b/>
        </w:rPr>
        <w:t>006881</w:t>
      </w:r>
      <w:r w:rsidRPr="00BB24BB">
        <w:rPr>
          <w:b/>
        </w:rPr>
        <w:t xml:space="preserve">) </w:t>
      </w:r>
    </w:p>
    <w:p w14:paraId="315B0028" w14:textId="6B9CEA54" w:rsidR="00BB24BB" w:rsidRDefault="00BB24BB" w:rsidP="00BB24BB">
      <w:pPr>
        <w:pStyle w:val="BodyText"/>
        <w:spacing w:before="10"/>
        <w:rPr>
          <w:b/>
          <w:sz w:val="19"/>
        </w:rPr>
      </w:pPr>
    </w:p>
    <w:p w14:paraId="0B21CE42" w14:textId="363BCD68" w:rsidR="00BB24BB" w:rsidRPr="008F7DD6" w:rsidRDefault="00BB24BB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line="360" w:lineRule="auto"/>
        <w:ind w:hanging="361"/>
        <w:contextualSpacing w:val="0"/>
      </w:pPr>
      <w:r w:rsidRPr="008F7DD6">
        <w:t>Name of the applicant (in full block</w:t>
      </w:r>
      <w:r w:rsidRPr="008F7DD6">
        <w:rPr>
          <w:spacing w:val="-6"/>
        </w:rPr>
        <w:t xml:space="preserve"> </w:t>
      </w:r>
      <w:r w:rsidRPr="008F7DD6">
        <w:t>letters):</w:t>
      </w:r>
    </w:p>
    <w:p w14:paraId="2AF277A5" w14:textId="2F43ED9B" w:rsidR="00BB24BB" w:rsidRPr="008F7DD6" w:rsidRDefault="008F7DD6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38" w:line="360" w:lineRule="auto"/>
        <w:ind w:hanging="361"/>
        <w:contextualSpacing w:val="0"/>
      </w:pPr>
      <w:r w:rsidRPr="008F7DD6">
        <w:rPr>
          <w:rFonts w:ascii="Carlito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505FEF" wp14:editId="63CDA681">
                <wp:simplePos x="0" y="0"/>
                <wp:positionH relativeFrom="page">
                  <wp:posOffset>5064125</wp:posOffset>
                </wp:positionH>
                <wp:positionV relativeFrom="paragraph">
                  <wp:posOffset>164465</wp:posOffset>
                </wp:positionV>
                <wp:extent cx="1294765" cy="1304290"/>
                <wp:effectExtent l="6350" t="7620" r="13335" b="1206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4765" cy="13042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71C6786" w14:textId="77777777" w:rsidR="00BB24BB" w:rsidRDefault="00BB24BB" w:rsidP="00BB24BB">
                            <w:pPr>
                              <w:pStyle w:val="BodyText"/>
                            </w:pPr>
                          </w:p>
                          <w:p w14:paraId="77BC5E63" w14:textId="77777777" w:rsidR="00BB24BB" w:rsidRDefault="00BB24BB" w:rsidP="00BB24BB">
                            <w:pPr>
                              <w:pStyle w:val="BodyText"/>
                              <w:spacing w:before="8"/>
                              <w:rPr>
                                <w:sz w:val="28"/>
                              </w:rPr>
                            </w:pPr>
                          </w:p>
                          <w:p w14:paraId="107DEC96" w14:textId="77777777" w:rsidR="00BB24BB" w:rsidRDefault="00BB24BB" w:rsidP="00BB24BB">
                            <w:pPr>
                              <w:pStyle w:val="BodyText"/>
                              <w:ind w:left="724" w:right="725"/>
                              <w:jc w:val="center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505FEF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398.75pt;margin-top:12.95pt;width:101.95pt;height:102.7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" filled="f">
                <v:textbox inset="0,0,0,0">
                  <w:txbxContent>
                    <w:p w14:paraId="571C6786" w14:textId="77777777" w:rsidR="00BB24BB" w:rsidRDefault="00BB24BB" w:rsidP="00BB24BB">
                      <w:pPr>
                        <w:pStyle w:val="BodyText"/>
                      </w:pPr>
                    </w:p>
                    <w:p w14:paraId="77BC5E63" w14:textId="77777777" w:rsidR="00BB24BB" w:rsidRDefault="00BB24BB" w:rsidP="00BB24BB">
                      <w:pPr>
                        <w:pStyle w:val="BodyText"/>
                        <w:spacing w:before="8"/>
                        <w:rPr>
                          <w:sz w:val="28"/>
                        </w:rPr>
                      </w:pPr>
                    </w:p>
                    <w:p w14:paraId="107DEC96" w14:textId="77777777" w:rsidR="00BB24BB" w:rsidRDefault="00BB24BB" w:rsidP="00BB24BB">
                      <w:pPr>
                        <w:pStyle w:val="BodyText"/>
                        <w:ind w:left="724" w:right="725"/>
                        <w:jc w:val="center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Pho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B24BB" w:rsidRPr="008F7DD6">
        <w:t>Father’s/Mother’s/Guardian’s/Husband’s</w:t>
      </w:r>
      <w:r w:rsidR="00BB24BB" w:rsidRPr="008F7DD6">
        <w:rPr>
          <w:spacing w:val="-1"/>
        </w:rPr>
        <w:t xml:space="preserve"> </w:t>
      </w:r>
      <w:r w:rsidR="00BB24BB" w:rsidRPr="008F7DD6">
        <w:t>Name:</w:t>
      </w:r>
    </w:p>
    <w:p w14:paraId="32E4BB3A" w14:textId="77777777" w:rsidR="00BB24BB" w:rsidRPr="008F7DD6" w:rsidRDefault="00BB24BB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38" w:line="360" w:lineRule="auto"/>
        <w:ind w:hanging="361"/>
        <w:contextualSpacing w:val="0"/>
      </w:pPr>
      <w:r w:rsidRPr="008F7DD6">
        <w:t>Date of</w:t>
      </w:r>
      <w:r w:rsidRPr="008F7DD6">
        <w:rPr>
          <w:spacing w:val="-1"/>
        </w:rPr>
        <w:t xml:space="preserve"> </w:t>
      </w:r>
      <w:r w:rsidRPr="008F7DD6">
        <w:t>birth:</w:t>
      </w:r>
    </w:p>
    <w:p w14:paraId="0BEF6216" w14:textId="77777777" w:rsidR="00BB24BB" w:rsidRPr="008F7DD6" w:rsidRDefault="00BB24BB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line="360" w:lineRule="auto"/>
        <w:ind w:hanging="361"/>
        <w:contextualSpacing w:val="0"/>
      </w:pPr>
      <w:r w:rsidRPr="008F7DD6">
        <w:t>Sex (Male /Female):</w:t>
      </w:r>
    </w:p>
    <w:p w14:paraId="79929A70" w14:textId="77777777" w:rsidR="00BB24BB" w:rsidRPr="008F7DD6" w:rsidRDefault="00BB24BB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line="360" w:lineRule="auto"/>
        <w:ind w:hanging="361"/>
        <w:contextualSpacing w:val="0"/>
      </w:pPr>
      <w:r w:rsidRPr="008F7DD6">
        <w:t>Marital status (single/married):</w:t>
      </w:r>
    </w:p>
    <w:p w14:paraId="083BC097" w14:textId="77777777" w:rsidR="00BB24BB" w:rsidRPr="008F7DD6" w:rsidRDefault="00BB24BB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line="360" w:lineRule="auto"/>
        <w:ind w:hanging="361"/>
        <w:contextualSpacing w:val="0"/>
      </w:pPr>
      <w:r w:rsidRPr="008F7DD6">
        <w:t>Category: SC/ST/OBC/PWD/General:</w:t>
      </w:r>
    </w:p>
    <w:p w14:paraId="775804BE" w14:textId="77777777" w:rsidR="00BB24BB" w:rsidRPr="008F7DD6" w:rsidRDefault="00BB24BB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38" w:line="360" w:lineRule="auto"/>
        <w:ind w:hanging="361"/>
        <w:contextualSpacing w:val="0"/>
      </w:pPr>
      <w:r w:rsidRPr="008F7DD6">
        <w:t>Address of</w:t>
      </w:r>
      <w:r w:rsidRPr="008F7DD6">
        <w:rPr>
          <w:spacing w:val="-3"/>
        </w:rPr>
        <w:t xml:space="preserve"> </w:t>
      </w:r>
      <w:r w:rsidRPr="008F7DD6">
        <w:t>communication:</w:t>
      </w:r>
    </w:p>
    <w:p w14:paraId="06BAED74" w14:textId="77777777" w:rsidR="00BB24BB" w:rsidRPr="008F7DD6" w:rsidRDefault="00BB24BB" w:rsidP="008F7DD6">
      <w:pPr>
        <w:pStyle w:val="BodyText"/>
        <w:tabs>
          <w:tab w:val="left" w:pos="4379"/>
        </w:tabs>
        <w:spacing w:before="40" w:line="360" w:lineRule="auto"/>
        <w:ind w:left="820"/>
        <w:rPr>
          <w:sz w:val="24"/>
          <w:szCs w:val="24"/>
        </w:rPr>
      </w:pPr>
      <w:r w:rsidRPr="008F7DD6">
        <w:rPr>
          <w:sz w:val="24"/>
          <w:szCs w:val="24"/>
        </w:rPr>
        <w:t>Mobile no:</w:t>
      </w:r>
      <w:r w:rsidRPr="008F7DD6">
        <w:rPr>
          <w:sz w:val="24"/>
          <w:szCs w:val="24"/>
        </w:rPr>
        <w:tab/>
        <w:t>Email:</w:t>
      </w:r>
    </w:p>
    <w:p w14:paraId="0ADB9ED4" w14:textId="77777777" w:rsidR="00BB24BB" w:rsidRPr="008F7DD6" w:rsidRDefault="00BB24BB" w:rsidP="008F7DD6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line="360" w:lineRule="auto"/>
        <w:ind w:hanging="361"/>
        <w:contextualSpacing w:val="0"/>
      </w:pPr>
      <w:r w:rsidRPr="008F7DD6">
        <w:t>Educational Qualifications:</w:t>
      </w:r>
    </w:p>
    <w:p w14:paraId="231D7790" w14:textId="05703156" w:rsidR="00BB24BB" w:rsidRDefault="00BB24BB" w:rsidP="008F7DD6">
      <w:pPr>
        <w:pStyle w:val="BodyText"/>
        <w:spacing w:before="40"/>
        <w:ind w:firstLine="720"/>
        <w:rPr>
          <w:sz w:val="21"/>
        </w:rPr>
      </w:pPr>
      <w:r>
        <w:t>(From 10th or equivalent onwards, self-attested copies to be enclosed)</w:t>
      </w:r>
    </w:p>
    <w:tbl>
      <w:tblPr>
        <w:tblW w:w="0" w:type="auto"/>
        <w:tblInd w:w="8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6"/>
        <w:gridCol w:w="1220"/>
        <w:gridCol w:w="1745"/>
        <w:gridCol w:w="2161"/>
        <w:gridCol w:w="2408"/>
      </w:tblGrid>
      <w:tr w:rsidR="00BB24BB" w14:paraId="1C3E4999" w14:textId="77777777" w:rsidTr="007F4D29">
        <w:trPr>
          <w:trHeight w:val="782"/>
        </w:trPr>
        <w:tc>
          <w:tcPr>
            <w:tcW w:w="1356" w:type="dxa"/>
          </w:tcPr>
          <w:p w14:paraId="3C80A328" w14:textId="77777777" w:rsidR="00BB24BB" w:rsidRDefault="00BB24BB" w:rsidP="007F4D29">
            <w:pPr>
              <w:pStyle w:val="TableParagraph"/>
              <w:spacing w:line="278" w:lineRule="auto"/>
              <w:ind w:left="107" w:right="94"/>
            </w:pPr>
            <w:r>
              <w:t>Examination passed</w:t>
            </w:r>
          </w:p>
        </w:tc>
        <w:tc>
          <w:tcPr>
            <w:tcW w:w="1220" w:type="dxa"/>
          </w:tcPr>
          <w:p w14:paraId="2E001930" w14:textId="77777777" w:rsidR="00BB24BB" w:rsidRDefault="00BB24BB" w:rsidP="007F4D29">
            <w:pPr>
              <w:pStyle w:val="TableParagraph"/>
              <w:tabs>
                <w:tab w:val="left" w:pos="927"/>
              </w:tabs>
              <w:spacing w:line="278" w:lineRule="auto"/>
              <w:ind w:left="107" w:right="96"/>
            </w:pPr>
            <w:r>
              <w:t>Year</w:t>
            </w:r>
            <w:r>
              <w:tab/>
            </w:r>
            <w:r>
              <w:rPr>
                <w:spacing w:val="-9"/>
              </w:rPr>
              <w:t xml:space="preserve">of </w:t>
            </w:r>
            <w:r>
              <w:t>passing</w:t>
            </w:r>
          </w:p>
        </w:tc>
        <w:tc>
          <w:tcPr>
            <w:tcW w:w="1745" w:type="dxa"/>
          </w:tcPr>
          <w:p w14:paraId="54D3103E" w14:textId="77777777" w:rsidR="00BB24BB" w:rsidRDefault="00BB24BB" w:rsidP="007F4D29">
            <w:pPr>
              <w:pStyle w:val="TableParagraph"/>
              <w:spacing w:line="249" w:lineRule="exact"/>
              <w:ind w:left="107"/>
            </w:pPr>
            <w:r>
              <w:t>University/Board</w:t>
            </w:r>
          </w:p>
        </w:tc>
        <w:tc>
          <w:tcPr>
            <w:tcW w:w="2161" w:type="dxa"/>
          </w:tcPr>
          <w:p w14:paraId="4022F124" w14:textId="77777777" w:rsidR="00BB24BB" w:rsidRDefault="00BB24BB" w:rsidP="007F4D29">
            <w:pPr>
              <w:pStyle w:val="TableParagraph"/>
              <w:spacing w:line="278" w:lineRule="auto"/>
              <w:ind w:left="107"/>
            </w:pPr>
            <w:r>
              <w:t>Division/ Class % of Marks*</w:t>
            </w:r>
          </w:p>
        </w:tc>
        <w:tc>
          <w:tcPr>
            <w:tcW w:w="2408" w:type="dxa"/>
          </w:tcPr>
          <w:p w14:paraId="1789CB05" w14:textId="77777777" w:rsidR="00BB24BB" w:rsidRDefault="00BB24BB" w:rsidP="007F4D29">
            <w:pPr>
              <w:pStyle w:val="TableParagraph"/>
              <w:spacing w:line="249" w:lineRule="exact"/>
              <w:ind w:left="106"/>
            </w:pPr>
            <w:r>
              <w:t>Subjects</w:t>
            </w:r>
          </w:p>
        </w:tc>
      </w:tr>
      <w:tr w:rsidR="00BB24BB" w14:paraId="61F51158" w14:textId="77777777" w:rsidTr="007F4D29">
        <w:trPr>
          <w:trHeight w:val="489"/>
        </w:trPr>
        <w:tc>
          <w:tcPr>
            <w:tcW w:w="1356" w:type="dxa"/>
          </w:tcPr>
          <w:p w14:paraId="1C9A30B3" w14:textId="77777777" w:rsidR="00BB24BB" w:rsidRDefault="00BB24BB" w:rsidP="007F4D29">
            <w:pPr>
              <w:pStyle w:val="TableParagraph"/>
            </w:pPr>
          </w:p>
        </w:tc>
        <w:tc>
          <w:tcPr>
            <w:tcW w:w="1220" w:type="dxa"/>
          </w:tcPr>
          <w:p w14:paraId="624B0CC1" w14:textId="77777777" w:rsidR="00BB24BB" w:rsidRDefault="00BB24BB" w:rsidP="007F4D29">
            <w:pPr>
              <w:pStyle w:val="TableParagraph"/>
            </w:pPr>
          </w:p>
        </w:tc>
        <w:tc>
          <w:tcPr>
            <w:tcW w:w="1745" w:type="dxa"/>
          </w:tcPr>
          <w:p w14:paraId="74353E1F" w14:textId="77777777" w:rsidR="00BB24BB" w:rsidRDefault="00BB24BB" w:rsidP="007F4D29">
            <w:pPr>
              <w:pStyle w:val="TableParagraph"/>
            </w:pPr>
          </w:p>
        </w:tc>
        <w:tc>
          <w:tcPr>
            <w:tcW w:w="2161" w:type="dxa"/>
          </w:tcPr>
          <w:p w14:paraId="399D2EB0" w14:textId="77777777" w:rsidR="00BB24BB" w:rsidRDefault="00BB24BB" w:rsidP="007F4D29">
            <w:pPr>
              <w:pStyle w:val="TableParagraph"/>
            </w:pPr>
          </w:p>
        </w:tc>
        <w:tc>
          <w:tcPr>
            <w:tcW w:w="2408" w:type="dxa"/>
          </w:tcPr>
          <w:p w14:paraId="5E14E07D" w14:textId="77777777" w:rsidR="00BB24BB" w:rsidRDefault="00BB24BB" w:rsidP="007F4D29">
            <w:pPr>
              <w:pStyle w:val="TableParagraph"/>
            </w:pPr>
          </w:p>
        </w:tc>
      </w:tr>
      <w:tr w:rsidR="00BB24BB" w14:paraId="79A8756A" w14:textId="77777777" w:rsidTr="007F4D29">
        <w:trPr>
          <w:trHeight w:val="491"/>
        </w:trPr>
        <w:tc>
          <w:tcPr>
            <w:tcW w:w="1356" w:type="dxa"/>
          </w:tcPr>
          <w:p w14:paraId="11A7596E" w14:textId="77777777" w:rsidR="00BB24BB" w:rsidRDefault="00BB24BB" w:rsidP="007F4D29">
            <w:pPr>
              <w:pStyle w:val="TableParagraph"/>
            </w:pPr>
          </w:p>
        </w:tc>
        <w:tc>
          <w:tcPr>
            <w:tcW w:w="1220" w:type="dxa"/>
          </w:tcPr>
          <w:p w14:paraId="5C1E791F" w14:textId="77777777" w:rsidR="00BB24BB" w:rsidRDefault="00BB24BB" w:rsidP="007F4D29">
            <w:pPr>
              <w:pStyle w:val="TableParagraph"/>
            </w:pPr>
          </w:p>
        </w:tc>
        <w:tc>
          <w:tcPr>
            <w:tcW w:w="1745" w:type="dxa"/>
          </w:tcPr>
          <w:p w14:paraId="181981E4" w14:textId="77777777" w:rsidR="00BB24BB" w:rsidRDefault="00BB24BB" w:rsidP="007F4D29">
            <w:pPr>
              <w:pStyle w:val="TableParagraph"/>
            </w:pPr>
          </w:p>
        </w:tc>
        <w:tc>
          <w:tcPr>
            <w:tcW w:w="2161" w:type="dxa"/>
          </w:tcPr>
          <w:p w14:paraId="2598C353" w14:textId="77777777" w:rsidR="00BB24BB" w:rsidRDefault="00BB24BB" w:rsidP="007F4D29">
            <w:pPr>
              <w:pStyle w:val="TableParagraph"/>
            </w:pPr>
          </w:p>
        </w:tc>
        <w:tc>
          <w:tcPr>
            <w:tcW w:w="2408" w:type="dxa"/>
          </w:tcPr>
          <w:p w14:paraId="708A032B" w14:textId="77777777" w:rsidR="00BB24BB" w:rsidRDefault="00BB24BB" w:rsidP="007F4D29">
            <w:pPr>
              <w:pStyle w:val="TableParagraph"/>
            </w:pPr>
          </w:p>
        </w:tc>
      </w:tr>
      <w:tr w:rsidR="00BB24BB" w14:paraId="13421800" w14:textId="77777777" w:rsidTr="007F4D29">
        <w:trPr>
          <w:trHeight w:val="491"/>
        </w:trPr>
        <w:tc>
          <w:tcPr>
            <w:tcW w:w="1356" w:type="dxa"/>
          </w:tcPr>
          <w:p w14:paraId="4EAD59D2" w14:textId="77777777" w:rsidR="00BB24BB" w:rsidRDefault="00BB24BB" w:rsidP="007F4D29">
            <w:pPr>
              <w:pStyle w:val="TableParagraph"/>
            </w:pPr>
          </w:p>
        </w:tc>
        <w:tc>
          <w:tcPr>
            <w:tcW w:w="1220" w:type="dxa"/>
          </w:tcPr>
          <w:p w14:paraId="6B5B9FEF" w14:textId="77777777" w:rsidR="00BB24BB" w:rsidRDefault="00BB24BB" w:rsidP="007F4D29">
            <w:pPr>
              <w:pStyle w:val="TableParagraph"/>
            </w:pPr>
          </w:p>
        </w:tc>
        <w:tc>
          <w:tcPr>
            <w:tcW w:w="1745" w:type="dxa"/>
          </w:tcPr>
          <w:p w14:paraId="35137B14" w14:textId="77777777" w:rsidR="00BB24BB" w:rsidRDefault="00BB24BB" w:rsidP="007F4D29">
            <w:pPr>
              <w:pStyle w:val="TableParagraph"/>
            </w:pPr>
          </w:p>
        </w:tc>
        <w:tc>
          <w:tcPr>
            <w:tcW w:w="2161" w:type="dxa"/>
          </w:tcPr>
          <w:p w14:paraId="47656D6E" w14:textId="77777777" w:rsidR="00BB24BB" w:rsidRDefault="00BB24BB" w:rsidP="007F4D29">
            <w:pPr>
              <w:pStyle w:val="TableParagraph"/>
            </w:pPr>
          </w:p>
        </w:tc>
        <w:tc>
          <w:tcPr>
            <w:tcW w:w="2408" w:type="dxa"/>
          </w:tcPr>
          <w:p w14:paraId="1923F386" w14:textId="77777777" w:rsidR="00BB24BB" w:rsidRDefault="00BB24BB" w:rsidP="007F4D29">
            <w:pPr>
              <w:pStyle w:val="TableParagraph"/>
            </w:pPr>
          </w:p>
        </w:tc>
      </w:tr>
      <w:tr w:rsidR="00BB24BB" w14:paraId="34EF9561" w14:textId="77777777" w:rsidTr="007F4D29">
        <w:trPr>
          <w:trHeight w:val="491"/>
        </w:trPr>
        <w:tc>
          <w:tcPr>
            <w:tcW w:w="1356" w:type="dxa"/>
          </w:tcPr>
          <w:p w14:paraId="699F73F1" w14:textId="77777777" w:rsidR="00BB24BB" w:rsidRDefault="00BB24BB" w:rsidP="007F4D29">
            <w:pPr>
              <w:pStyle w:val="TableParagraph"/>
            </w:pPr>
          </w:p>
        </w:tc>
        <w:tc>
          <w:tcPr>
            <w:tcW w:w="1220" w:type="dxa"/>
          </w:tcPr>
          <w:p w14:paraId="252FCA61" w14:textId="77777777" w:rsidR="00BB24BB" w:rsidRDefault="00BB24BB" w:rsidP="007F4D29">
            <w:pPr>
              <w:pStyle w:val="TableParagraph"/>
            </w:pPr>
          </w:p>
        </w:tc>
        <w:tc>
          <w:tcPr>
            <w:tcW w:w="1745" w:type="dxa"/>
          </w:tcPr>
          <w:p w14:paraId="3573BF4F" w14:textId="77777777" w:rsidR="00BB24BB" w:rsidRDefault="00BB24BB" w:rsidP="007F4D29">
            <w:pPr>
              <w:pStyle w:val="TableParagraph"/>
            </w:pPr>
          </w:p>
        </w:tc>
        <w:tc>
          <w:tcPr>
            <w:tcW w:w="2161" w:type="dxa"/>
          </w:tcPr>
          <w:p w14:paraId="347F0BE6" w14:textId="77777777" w:rsidR="00BB24BB" w:rsidRDefault="00BB24BB" w:rsidP="007F4D29">
            <w:pPr>
              <w:pStyle w:val="TableParagraph"/>
            </w:pPr>
          </w:p>
        </w:tc>
        <w:tc>
          <w:tcPr>
            <w:tcW w:w="2408" w:type="dxa"/>
          </w:tcPr>
          <w:p w14:paraId="08F83400" w14:textId="77777777" w:rsidR="00BB24BB" w:rsidRDefault="00BB24BB" w:rsidP="007F4D29">
            <w:pPr>
              <w:pStyle w:val="TableParagraph"/>
            </w:pPr>
          </w:p>
        </w:tc>
      </w:tr>
    </w:tbl>
    <w:p w14:paraId="6642789C" w14:textId="77777777" w:rsidR="00BB24BB" w:rsidRDefault="00BB24BB" w:rsidP="00BB24BB">
      <w:pPr>
        <w:pStyle w:val="BodyText"/>
        <w:spacing w:before="10"/>
        <w:rPr>
          <w:sz w:val="24"/>
        </w:rPr>
      </w:pPr>
    </w:p>
    <w:p w14:paraId="4267BB4E" w14:textId="2D97C7CF" w:rsidR="00BB24BB" w:rsidRPr="00BB24BB" w:rsidRDefault="00BB24BB" w:rsidP="00BB24BB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1" w:after="1"/>
        <w:ind w:hanging="361"/>
        <w:contextualSpacing w:val="0"/>
        <w:rPr>
          <w:sz w:val="21"/>
        </w:rPr>
      </w:pPr>
      <w:r>
        <w:t>Professional Experience (if</w:t>
      </w:r>
      <w:r w:rsidRPr="00BB24BB">
        <w:rPr>
          <w:spacing w:val="-2"/>
        </w:rPr>
        <w:t xml:space="preserve"> </w:t>
      </w:r>
      <w:r>
        <w:t>any)</w:t>
      </w:r>
    </w:p>
    <w:tbl>
      <w:tblPr>
        <w:tblW w:w="0" w:type="auto"/>
        <w:tblInd w:w="9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9"/>
        <w:gridCol w:w="1597"/>
        <w:gridCol w:w="2247"/>
        <w:gridCol w:w="855"/>
        <w:gridCol w:w="1356"/>
        <w:gridCol w:w="2258"/>
      </w:tblGrid>
      <w:tr w:rsidR="00BB24BB" w14:paraId="3B7A411A" w14:textId="77777777" w:rsidTr="00B209AE">
        <w:trPr>
          <w:trHeight w:val="273"/>
        </w:trPr>
        <w:tc>
          <w:tcPr>
            <w:tcW w:w="569" w:type="dxa"/>
            <w:vMerge w:val="restart"/>
          </w:tcPr>
          <w:p w14:paraId="208980F8" w14:textId="77777777" w:rsidR="00BB24BB" w:rsidRDefault="00BB24BB" w:rsidP="007F4D29">
            <w:pPr>
              <w:pStyle w:val="TableParagraph"/>
              <w:spacing w:line="246" w:lineRule="exact"/>
              <w:ind w:left="107"/>
            </w:pPr>
            <w:r>
              <w:t>S.</w:t>
            </w:r>
          </w:p>
          <w:p w14:paraId="56257792" w14:textId="77777777" w:rsidR="00BB24BB" w:rsidRDefault="00BB24BB" w:rsidP="007F4D29">
            <w:pPr>
              <w:pStyle w:val="TableParagraph"/>
              <w:spacing w:line="250" w:lineRule="exact"/>
              <w:ind w:left="107"/>
            </w:pPr>
            <w:r>
              <w:t>No.</w:t>
            </w:r>
          </w:p>
        </w:tc>
        <w:tc>
          <w:tcPr>
            <w:tcW w:w="1597" w:type="dxa"/>
            <w:vMerge w:val="restart"/>
          </w:tcPr>
          <w:p w14:paraId="7668EED5" w14:textId="77777777" w:rsidR="00BB24BB" w:rsidRDefault="00BB24BB" w:rsidP="007F4D29">
            <w:pPr>
              <w:pStyle w:val="TableParagraph"/>
              <w:spacing w:line="247" w:lineRule="exact"/>
              <w:ind w:left="225"/>
            </w:pPr>
            <w:r>
              <w:t>Designation</w:t>
            </w:r>
          </w:p>
        </w:tc>
        <w:tc>
          <w:tcPr>
            <w:tcW w:w="2247" w:type="dxa"/>
            <w:vMerge w:val="restart"/>
          </w:tcPr>
          <w:p w14:paraId="329F5691" w14:textId="77777777" w:rsidR="00BB24BB" w:rsidRDefault="00BB24BB" w:rsidP="007F4D29">
            <w:pPr>
              <w:pStyle w:val="TableParagraph"/>
              <w:spacing w:line="246" w:lineRule="exact"/>
              <w:ind w:left="465" w:right="462"/>
              <w:jc w:val="center"/>
            </w:pPr>
            <w:r>
              <w:t>Name of</w:t>
            </w:r>
          </w:p>
          <w:p w14:paraId="25C8D5D0" w14:textId="77777777" w:rsidR="00BB24BB" w:rsidRDefault="00BB24BB" w:rsidP="007F4D29">
            <w:pPr>
              <w:pStyle w:val="TableParagraph"/>
              <w:spacing w:line="250" w:lineRule="exact"/>
              <w:ind w:left="470" w:right="462"/>
              <w:jc w:val="center"/>
            </w:pPr>
            <w:r>
              <w:t>Organization</w:t>
            </w:r>
          </w:p>
        </w:tc>
        <w:tc>
          <w:tcPr>
            <w:tcW w:w="2211" w:type="dxa"/>
            <w:gridSpan w:val="2"/>
          </w:tcPr>
          <w:p w14:paraId="24BF5DF0" w14:textId="77777777" w:rsidR="00BB24BB" w:rsidRDefault="00BB24BB" w:rsidP="007F4D29">
            <w:pPr>
              <w:pStyle w:val="TableParagraph"/>
              <w:spacing w:line="232" w:lineRule="exact"/>
              <w:ind w:left="741" w:right="731"/>
              <w:jc w:val="center"/>
            </w:pPr>
            <w:r>
              <w:t>Period</w:t>
            </w:r>
          </w:p>
        </w:tc>
        <w:tc>
          <w:tcPr>
            <w:tcW w:w="2258" w:type="dxa"/>
            <w:vMerge w:val="restart"/>
          </w:tcPr>
          <w:p w14:paraId="5C837DB4" w14:textId="77777777" w:rsidR="00BB24BB" w:rsidRDefault="00BB24BB" w:rsidP="007F4D29">
            <w:pPr>
              <w:pStyle w:val="TableParagraph"/>
              <w:spacing w:line="247" w:lineRule="exact"/>
              <w:ind w:left="375"/>
            </w:pPr>
            <w:r>
              <w:t>Nature of Work</w:t>
            </w:r>
          </w:p>
        </w:tc>
      </w:tr>
      <w:tr w:rsidR="00BB24BB" w14:paraId="13083B66" w14:textId="77777777" w:rsidTr="00B209AE">
        <w:trPr>
          <w:trHeight w:val="276"/>
        </w:trPr>
        <w:tc>
          <w:tcPr>
            <w:tcW w:w="569" w:type="dxa"/>
            <w:vMerge/>
            <w:tcBorders>
              <w:top w:val="nil"/>
            </w:tcBorders>
          </w:tcPr>
          <w:p w14:paraId="5C204CB3" w14:textId="77777777" w:rsidR="00BB24BB" w:rsidRDefault="00BB24BB" w:rsidP="007F4D29">
            <w:pPr>
              <w:rPr>
                <w:sz w:val="2"/>
                <w:szCs w:val="2"/>
              </w:rPr>
            </w:pPr>
          </w:p>
        </w:tc>
        <w:tc>
          <w:tcPr>
            <w:tcW w:w="1597" w:type="dxa"/>
            <w:vMerge/>
            <w:tcBorders>
              <w:top w:val="nil"/>
            </w:tcBorders>
          </w:tcPr>
          <w:p w14:paraId="5E2B4917" w14:textId="77777777" w:rsidR="00BB24BB" w:rsidRDefault="00BB24BB" w:rsidP="007F4D29">
            <w:pPr>
              <w:rPr>
                <w:sz w:val="2"/>
                <w:szCs w:val="2"/>
              </w:rPr>
            </w:pPr>
          </w:p>
        </w:tc>
        <w:tc>
          <w:tcPr>
            <w:tcW w:w="2247" w:type="dxa"/>
            <w:vMerge/>
            <w:tcBorders>
              <w:top w:val="nil"/>
            </w:tcBorders>
          </w:tcPr>
          <w:p w14:paraId="3D9FDDEF" w14:textId="77777777" w:rsidR="00BB24BB" w:rsidRDefault="00BB24BB" w:rsidP="007F4D29">
            <w:pPr>
              <w:rPr>
                <w:sz w:val="2"/>
                <w:szCs w:val="2"/>
              </w:rPr>
            </w:pPr>
          </w:p>
        </w:tc>
        <w:tc>
          <w:tcPr>
            <w:tcW w:w="855" w:type="dxa"/>
          </w:tcPr>
          <w:p w14:paraId="3911E6DA" w14:textId="77777777" w:rsidR="00BB24BB" w:rsidRDefault="00BB24BB" w:rsidP="007F4D29">
            <w:pPr>
              <w:pStyle w:val="TableParagraph"/>
              <w:spacing w:line="234" w:lineRule="exact"/>
              <w:ind w:left="167"/>
            </w:pPr>
            <w:r>
              <w:t>From</w:t>
            </w:r>
          </w:p>
        </w:tc>
        <w:tc>
          <w:tcPr>
            <w:tcW w:w="1356" w:type="dxa"/>
          </w:tcPr>
          <w:p w14:paraId="7ED2088A" w14:textId="77777777" w:rsidR="00BB24BB" w:rsidRDefault="00BB24BB" w:rsidP="007F4D29">
            <w:pPr>
              <w:pStyle w:val="TableParagraph"/>
              <w:spacing w:line="234" w:lineRule="exact"/>
              <w:ind w:left="501" w:right="490"/>
              <w:jc w:val="center"/>
            </w:pPr>
            <w:r>
              <w:t>To</w:t>
            </w:r>
          </w:p>
        </w:tc>
        <w:tc>
          <w:tcPr>
            <w:tcW w:w="2258" w:type="dxa"/>
            <w:vMerge/>
            <w:tcBorders>
              <w:top w:val="nil"/>
            </w:tcBorders>
          </w:tcPr>
          <w:p w14:paraId="5A9EA40C" w14:textId="77777777" w:rsidR="00BB24BB" w:rsidRDefault="00BB24BB" w:rsidP="007F4D29">
            <w:pPr>
              <w:rPr>
                <w:sz w:val="2"/>
                <w:szCs w:val="2"/>
              </w:rPr>
            </w:pPr>
          </w:p>
        </w:tc>
      </w:tr>
      <w:tr w:rsidR="00BB24BB" w14:paraId="690D7F5B" w14:textId="77777777" w:rsidTr="00B209AE">
        <w:trPr>
          <w:trHeight w:val="825"/>
        </w:trPr>
        <w:tc>
          <w:tcPr>
            <w:tcW w:w="569" w:type="dxa"/>
          </w:tcPr>
          <w:p w14:paraId="3DDB8621" w14:textId="77777777" w:rsidR="00BB24BB" w:rsidRDefault="00BB24BB" w:rsidP="007F4D29">
            <w:pPr>
              <w:pStyle w:val="TableParagraph"/>
            </w:pPr>
          </w:p>
        </w:tc>
        <w:tc>
          <w:tcPr>
            <w:tcW w:w="1597" w:type="dxa"/>
          </w:tcPr>
          <w:p w14:paraId="29B5842B" w14:textId="77777777" w:rsidR="00BB24BB" w:rsidRDefault="00BB24BB" w:rsidP="007F4D29">
            <w:pPr>
              <w:pStyle w:val="TableParagraph"/>
            </w:pPr>
          </w:p>
        </w:tc>
        <w:tc>
          <w:tcPr>
            <w:tcW w:w="2247" w:type="dxa"/>
          </w:tcPr>
          <w:p w14:paraId="339C39D7" w14:textId="77777777" w:rsidR="00BB24BB" w:rsidRDefault="00BB24BB" w:rsidP="007F4D29">
            <w:pPr>
              <w:pStyle w:val="TableParagraph"/>
            </w:pPr>
          </w:p>
        </w:tc>
        <w:tc>
          <w:tcPr>
            <w:tcW w:w="855" w:type="dxa"/>
          </w:tcPr>
          <w:p w14:paraId="0B63CD3E" w14:textId="77777777" w:rsidR="00BB24BB" w:rsidRDefault="00BB24BB" w:rsidP="007F4D29">
            <w:pPr>
              <w:pStyle w:val="TableParagraph"/>
            </w:pPr>
          </w:p>
        </w:tc>
        <w:tc>
          <w:tcPr>
            <w:tcW w:w="1356" w:type="dxa"/>
          </w:tcPr>
          <w:p w14:paraId="0EC578BA" w14:textId="77777777" w:rsidR="00BB24BB" w:rsidRDefault="00BB24BB" w:rsidP="007F4D29">
            <w:pPr>
              <w:pStyle w:val="TableParagraph"/>
            </w:pPr>
          </w:p>
        </w:tc>
        <w:tc>
          <w:tcPr>
            <w:tcW w:w="2258" w:type="dxa"/>
          </w:tcPr>
          <w:p w14:paraId="48B529B2" w14:textId="77777777" w:rsidR="00BB24BB" w:rsidRDefault="00BB24BB" w:rsidP="007F4D29">
            <w:pPr>
              <w:pStyle w:val="TableParagraph"/>
            </w:pPr>
          </w:p>
        </w:tc>
      </w:tr>
    </w:tbl>
    <w:p w14:paraId="45DBC344" w14:textId="77777777" w:rsidR="00BB24BB" w:rsidRDefault="00BB24BB" w:rsidP="00BB24BB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ind w:hanging="361"/>
        <w:contextualSpacing w:val="0"/>
      </w:pPr>
      <w:r>
        <w:t>Research Publication (if</w:t>
      </w:r>
      <w:r>
        <w:rPr>
          <w:spacing w:val="-1"/>
        </w:rPr>
        <w:t xml:space="preserve"> </w:t>
      </w:r>
      <w:r>
        <w:t>any):</w:t>
      </w:r>
    </w:p>
    <w:p w14:paraId="1ADECF30" w14:textId="77777777" w:rsidR="00BB24BB" w:rsidRDefault="00BB24BB" w:rsidP="00BB24BB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37"/>
        <w:ind w:hanging="361"/>
        <w:contextualSpacing w:val="0"/>
      </w:pPr>
      <w:r>
        <w:t xml:space="preserve">Awards, patents, prizes </w:t>
      </w:r>
      <w:proofErr w:type="spellStart"/>
      <w:r>
        <w:t>etc</w:t>
      </w:r>
      <w:proofErr w:type="spellEnd"/>
      <w:r>
        <w:t xml:space="preserve"> (if</w:t>
      </w:r>
      <w:r>
        <w:rPr>
          <w:spacing w:val="-7"/>
        </w:rPr>
        <w:t xml:space="preserve"> </w:t>
      </w:r>
      <w:r>
        <w:t>any):</w:t>
      </w:r>
    </w:p>
    <w:p w14:paraId="70BF22DA" w14:textId="77777777" w:rsidR="00BB24BB" w:rsidRDefault="00BB24BB" w:rsidP="00BB24BB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40"/>
        <w:ind w:hanging="361"/>
        <w:contextualSpacing w:val="0"/>
      </w:pPr>
      <w:r>
        <w:t>Any other information relevant to the post (if</w:t>
      </w:r>
      <w:r>
        <w:rPr>
          <w:spacing w:val="-9"/>
        </w:rPr>
        <w:t xml:space="preserve"> </w:t>
      </w:r>
      <w:r>
        <w:t>any):</w:t>
      </w:r>
    </w:p>
    <w:p w14:paraId="6FA8EACC" w14:textId="77777777" w:rsidR="00BB24BB" w:rsidRDefault="00BB24BB" w:rsidP="00BB24BB">
      <w:pPr>
        <w:pStyle w:val="ListParagraph"/>
        <w:widowControl w:val="0"/>
        <w:numPr>
          <w:ilvl w:val="0"/>
          <w:numId w:val="3"/>
        </w:numPr>
        <w:tabs>
          <w:tab w:val="left" w:pos="821"/>
          <w:tab w:val="left" w:pos="5944"/>
          <w:tab w:val="left" w:pos="7295"/>
          <w:tab w:val="left" w:pos="8381"/>
        </w:tabs>
        <w:autoSpaceDE w:val="0"/>
        <w:autoSpaceDN w:val="0"/>
        <w:spacing w:before="37"/>
        <w:ind w:right="1547"/>
        <w:contextualSpacing w:val="0"/>
      </w:pPr>
      <w:r>
        <w:t>GATE/NET/Any other: Qualified</w:t>
      </w:r>
      <w:r>
        <w:rPr>
          <w:spacing w:val="-11"/>
        </w:rPr>
        <w:t xml:space="preserve"> </w:t>
      </w:r>
      <w:r>
        <w:t>(Yes/No):</w:t>
      </w:r>
      <w:r>
        <w:rPr>
          <w:spacing w:val="-2"/>
        </w:rPr>
        <w:t xml:space="preserve"> </w:t>
      </w:r>
      <w:r>
        <w:t>Sco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Rank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</w:t>
      </w:r>
      <w:r>
        <w:rPr>
          <w:spacing w:val="-1"/>
        </w:rPr>
        <w:t xml:space="preserve"> </w:t>
      </w:r>
      <w:r>
        <w:t>Year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17"/>
        </w:rPr>
        <w:t xml:space="preserve">. </w:t>
      </w:r>
      <w:r>
        <w:t>Specialization:</w:t>
      </w:r>
    </w:p>
    <w:p w14:paraId="3E4479A3" w14:textId="77777777" w:rsidR="00BB24BB" w:rsidRDefault="00BB24BB" w:rsidP="00BB24BB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39"/>
        <w:ind w:hanging="361"/>
        <w:contextualSpacing w:val="0"/>
      </w:pPr>
      <w:r>
        <w:t xml:space="preserve">Interest in joining the post: </w:t>
      </w:r>
    </w:p>
    <w:p w14:paraId="63FB40D9" w14:textId="77777777" w:rsidR="00BB24BB" w:rsidRDefault="00BB24BB" w:rsidP="00BB24BB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before="38"/>
        <w:ind w:hanging="361"/>
        <w:contextualSpacing w:val="0"/>
      </w:pPr>
      <w:r>
        <w:t>Contact details of two</w:t>
      </w:r>
      <w:r>
        <w:rPr>
          <w:spacing w:val="-2"/>
        </w:rPr>
        <w:t xml:space="preserve"> </w:t>
      </w:r>
      <w:r>
        <w:t>referees:</w:t>
      </w:r>
    </w:p>
    <w:p w14:paraId="38F3AE7B" w14:textId="77777777" w:rsidR="00BB24BB" w:rsidRDefault="00BB24BB" w:rsidP="00BB24BB">
      <w:pPr>
        <w:pStyle w:val="BodyText"/>
        <w:spacing w:before="37"/>
        <w:ind w:left="820"/>
      </w:pPr>
      <w:r>
        <w:t>(1)</w:t>
      </w:r>
      <w:r>
        <w:rPr>
          <w:spacing w:val="-16"/>
        </w:rPr>
        <w:t xml:space="preserve"> </w:t>
      </w:r>
      <w:proofErr w:type="gramStart"/>
      <w:r>
        <w:t>Name</w:t>
      </w:r>
      <w:r>
        <w:rPr>
          <w:spacing w:val="-15"/>
        </w:rPr>
        <w:t xml:space="preserve"> </w:t>
      </w:r>
      <w:r>
        <w:t>:</w:t>
      </w:r>
      <w:proofErr w:type="gramEnd"/>
      <w:r>
        <w:rPr>
          <w:spacing w:val="-14"/>
        </w:rPr>
        <w:t xml:space="preserve"> </w:t>
      </w:r>
      <w:r>
        <w:t>...............Designation.................</w:t>
      </w:r>
      <w:r>
        <w:rPr>
          <w:spacing w:val="-15"/>
        </w:rPr>
        <w:t xml:space="preserve"> </w:t>
      </w:r>
      <w:r>
        <w:t>Organization....................</w:t>
      </w:r>
      <w:r>
        <w:rPr>
          <w:spacing w:val="-15"/>
        </w:rPr>
        <w:t xml:space="preserve"> </w:t>
      </w:r>
      <w:r>
        <w:t>Email..............................</w:t>
      </w:r>
    </w:p>
    <w:p w14:paraId="777982DE" w14:textId="77777777" w:rsidR="00BB24BB" w:rsidRDefault="00BB24BB" w:rsidP="00BB24BB">
      <w:pPr>
        <w:pStyle w:val="BodyText"/>
        <w:spacing w:before="8"/>
        <w:rPr>
          <w:sz w:val="28"/>
        </w:rPr>
      </w:pPr>
    </w:p>
    <w:p w14:paraId="0B9E64DB" w14:textId="77777777" w:rsidR="00BB24BB" w:rsidRDefault="00BB24BB" w:rsidP="00BB24BB">
      <w:pPr>
        <w:pStyle w:val="BodyText"/>
        <w:ind w:left="820"/>
      </w:pPr>
      <w:r>
        <w:t>(2)</w:t>
      </w:r>
      <w:r>
        <w:rPr>
          <w:spacing w:val="-16"/>
        </w:rPr>
        <w:t xml:space="preserve"> </w:t>
      </w:r>
      <w:proofErr w:type="gramStart"/>
      <w:r>
        <w:t>Name</w:t>
      </w:r>
      <w:r>
        <w:rPr>
          <w:spacing w:val="-15"/>
        </w:rPr>
        <w:t xml:space="preserve"> </w:t>
      </w:r>
      <w:r>
        <w:t>:</w:t>
      </w:r>
      <w:proofErr w:type="gramEnd"/>
      <w:r>
        <w:rPr>
          <w:spacing w:val="-15"/>
        </w:rPr>
        <w:t xml:space="preserve"> </w:t>
      </w:r>
      <w:r>
        <w:t>...............Designation.................</w:t>
      </w:r>
      <w:r>
        <w:rPr>
          <w:spacing w:val="-15"/>
        </w:rPr>
        <w:t xml:space="preserve"> </w:t>
      </w:r>
      <w:r>
        <w:t>Organization....................</w:t>
      </w:r>
      <w:r>
        <w:rPr>
          <w:spacing w:val="-15"/>
        </w:rPr>
        <w:t xml:space="preserve"> </w:t>
      </w:r>
      <w:r>
        <w:t>Email..............................</w:t>
      </w:r>
    </w:p>
    <w:p w14:paraId="568FCFBE" w14:textId="77777777" w:rsidR="00BB24BB" w:rsidRDefault="00BB24BB" w:rsidP="00BB24BB">
      <w:pPr>
        <w:pStyle w:val="BodyText"/>
        <w:spacing w:before="7"/>
        <w:rPr>
          <w:sz w:val="20"/>
        </w:rPr>
      </w:pPr>
    </w:p>
    <w:p w14:paraId="66218FFA" w14:textId="77777777" w:rsidR="00BB24BB" w:rsidRDefault="00BB24BB" w:rsidP="00BB24BB">
      <w:pPr>
        <w:pStyle w:val="BodyText"/>
        <w:spacing w:line="278" w:lineRule="auto"/>
        <w:ind w:left="100" w:right="845"/>
      </w:pPr>
      <w:r>
        <w:t>DECLARATION: I do hereby declare that the above information furnished by me are true and correct to the best of my knowledge.</w:t>
      </w:r>
    </w:p>
    <w:p w14:paraId="309D4F80" w14:textId="77777777" w:rsidR="00BB24BB" w:rsidRDefault="00BB24BB" w:rsidP="00BB24BB">
      <w:pPr>
        <w:pStyle w:val="BodyText"/>
        <w:spacing w:before="197"/>
        <w:ind w:left="100"/>
      </w:pPr>
      <w:r>
        <w:t>Place:</w:t>
      </w:r>
    </w:p>
    <w:p w14:paraId="6F6ADF92" w14:textId="77777777" w:rsidR="008F7DD6" w:rsidRDefault="00BB24BB" w:rsidP="008F7DD6">
      <w:pPr>
        <w:pStyle w:val="BodyText"/>
        <w:tabs>
          <w:tab w:val="left" w:pos="6581"/>
        </w:tabs>
        <w:ind w:left="100"/>
      </w:pPr>
      <w:r>
        <w:t>Date:</w:t>
      </w:r>
      <w:r>
        <w:tab/>
        <w:t>Signature of the</w:t>
      </w:r>
      <w:r>
        <w:rPr>
          <w:spacing w:val="-5"/>
        </w:rPr>
        <w:t xml:space="preserve"> </w:t>
      </w:r>
      <w:r>
        <w:t>applicant</w:t>
      </w:r>
    </w:p>
    <w:p w14:paraId="6518E2B0" w14:textId="77777777" w:rsidR="008F7DD6" w:rsidRDefault="008F7DD6" w:rsidP="008F7DD6">
      <w:pPr>
        <w:pStyle w:val="BodyText"/>
        <w:tabs>
          <w:tab w:val="left" w:pos="6581"/>
        </w:tabs>
        <w:ind w:left="100"/>
      </w:pPr>
    </w:p>
    <w:p w14:paraId="0CF0F213" w14:textId="06BD6144" w:rsidR="00BB24BB" w:rsidRPr="00E310C1" w:rsidRDefault="00BB24BB" w:rsidP="008F7DD6">
      <w:pPr>
        <w:pStyle w:val="BodyText"/>
        <w:tabs>
          <w:tab w:val="left" w:pos="6581"/>
        </w:tabs>
        <w:ind w:left="100"/>
        <w:rPr>
          <w:rFonts w:ascii="Arial" w:hAnsi="Arial" w:cs="Arial"/>
          <w:bCs/>
          <w:color w:val="000000"/>
        </w:rPr>
      </w:pPr>
      <w:r>
        <w:t>List of enclosures:</w:t>
      </w:r>
    </w:p>
    <w:sectPr w:rsidR="00BB24BB" w:rsidRPr="00E310C1" w:rsidSect="008F7DD6">
      <w:pgSz w:w="11906" w:h="16838"/>
      <w:pgMar w:top="851" w:right="964" w:bottom="993" w:left="964" w:header="709" w:footer="1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1DAB34" w14:textId="77777777" w:rsidR="00092FA7" w:rsidRDefault="00092FA7" w:rsidP="00092FA7">
      <w:r>
        <w:separator/>
      </w:r>
    </w:p>
  </w:endnote>
  <w:endnote w:type="continuationSeparator" w:id="0">
    <w:p w14:paraId="7C7A00E7" w14:textId="77777777" w:rsidR="00092FA7" w:rsidRDefault="00092FA7" w:rsidP="00092F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BF7D8" w14:textId="77777777" w:rsidR="00092FA7" w:rsidRDefault="00092FA7" w:rsidP="00092FA7">
      <w:r>
        <w:separator/>
      </w:r>
    </w:p>
  </w:footnote>
  <w:footnote w:type="continuationSeparator" w:id="0">
    <w:p w14:paraId="2C0E4E10" w14:textId="77777777" w:rsidR="00092FA7" w:rsidRDefault="00092FA7" w:rsidP="00092F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782E24"/>
    <w:multiLevelType w:val="hybridMultilevel"/>
    <w:tmpl w:val="B6BAAD84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A4C06F1"/>
    <w:multiLevelType w:val="hybridMultilevel"/>
    <w:tmpl w:val="D1A06AA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645A9"/>
    <w:multiLevelType w:val="hybridMultilevel"/>
    <w:tmpl w:val="67E639F0"/>
    <w:lvl w:ilvl="0" w:tplc="39722022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D94D6EE"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ar-SA"/>
      </w:rPr>
    </w:lvl>
    <w:lvl w:ilvl="2" w:tplc="E07C87EE">
      <w:numFmt w:val="bullet"/>
      <w:lvlText w:val="•"/>
      <w:lvlJc w:val="left"/>
      <w:pPr>
        <w:ind w:left="2653" w:hanging="360"/>
      </w:pPr>
      <w:rPr>
        <w:rFonts w:hint="default"/>
        <w:lang w:val="en-US" w:eastAsia="en-US" w:bidi="ar-SA"/>
      </w:rPr>
    </w:lvl>
    <w:lvl w:ilvl="3" w:tplc="47D41BD2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B192A8D4">
      <w:numFmt w:val="bullet"/>
      <w:lvlText w:val="•"/>
      <w:lvlJc w:val="left"/>
      <w:pPr>
        <w:ind w:left="4486" w:hanging="360"/>
      </w:pPr>
      <w:rPr>
        <w:rFonts w:hint="default"/>
        <w:lang w:val="en-US" w:eastAsia="en-US" w:bidi="ar-SA"/>
      </w:rPr>
    </w:lvl>
    <w:lvl w:ilvl="5" w:tplc="47C6D2D0">
      <w:numFmt w:val="bullet"/>
      <w:lvlText w:val="•"/>
      <w:lvlJc w:val="left"/>
      <w:pPr>
        <w:ind w:left="5403" w:hanging="360"/>
      </w:pPr>
      <w:rPr>
        <w:rFonts w:hint="default"/>
        <w:lang w:val="en-US" w:eastAsia="en-US" w:bidi="ar-SA"/>
      </w:rPr>
    </w:lvl>
    <w:lvl w:ilvl="6" w:tplc="08F4E66C">
      <w:numFmt w:val="bullet"/>
      <w:lvlText w:val="•"/>
      <w:lvlJc w:val="left"/>
      <w:pPr>
        <w:ind w:left="6319" w:hanging="360"/>
      </w:pPr>
      <w:rPr>
        <w:rFonts w:hint="default"/>
        <w:lang w:val="en-US" w:eastAsia="en-US" w:bidi="ar-SA"/>
      </w:rPr>
    </w:lvl>
    <w:lvl w:ilvl="7" w:tplc="666CAB5C">
      <w:numFmt w:val="bullet"/>
      <w:lvlText w:val="•"/>
      <w:lvlJc w:val="left"/>
      <w:pPr>
        <w:ind w:left="7236" w:hanging="360"/>
      </w:pPr>
      <w:rPr>
        <w:rFonts w:hint="default"/>
        <w:lang w:val="en-US" w:eastAsia="en-US" w:bidi="ar-SA"/>
      </w:rPr>
    </w:lvl>
    <w:lvl w:ilvl="8" w:tplc="55701A7C">
      <w:numFmt w:val="bullet"/>
      <w:lvlText w:val="•"/>
      <w:lvlJc w:val="left"/>
      <w:pPr>
        <w:ind w:left="815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4AC20BE"/>
    <w:multiLevelType w:val="hybridMultilevel"/>
    <w:tmpl w:val="BB425C1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26C48"/>
    <w:multiLevelType w:val="hybridMultilevel"/>
    <w:tmpl w:val="0E2CFA22"/>
    <w:lvl w:ilvl="0" w:tplc="54326A9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c3MzY1MzE2tzRS0lEKTi0uzszPAykwrgUA54PXeiwAAAA="/>
  </w:docVars>
  <w:rsids>
    <w:rsidRoot w:val="000C690D"/>
    <w:rsid w:val="00000AA4"/>
    <w:rsid w:val="000359FF"/>
    <w:rsid w:val="00092FA7"/>
    <w:rsid w:val="000C690D"/>
    <w:rsid w:val="000D690A"/>
    <w:rsid w:val="001D487A"/>
    <w:rsid w:val="00204156"/>
    <w:rsid w:val="00214AE6"/>
    <w:rsid w:val="002441A2"/>
    <w:rsid w:val="002A6D84"/>
    <w:rsid w:val="002D7E76"/>
    <w:rsid w:val="002E6657"/>
    <w:rsid w:val="002F17C1"/>
    <w:rsid w:val="004F0F07"/>
    <w:rsid w:val="006F4EEB"/>
    <w:rsid w:val="007D7EC7"/>
    <w:rsid w:val="00840712"/>
    <w:rsid w:val="008434DC"/>
    <w:rsid w:val="00864127"/>
    <w:rsid w:val="008B5722"/>
    <w:rsid w:val="008D3ABF"/>
    <w:rsid w:val="008F7DD6"/>
    <w:rsid w:val="0091093F"/>
    <w:rsid w:val="00940FFD"/>
    <w:rsid w:val="0097561E"/>
    <w:rsid w:val="009810A7"/>
    <w:rsid w:val="009D7D93"/>
    <w:rsid w:val="00A04029"/>
    <w:rsid w:val="00A12E0D"/>
    <w:rsid w:val="00AD2279"/>
    <w:rsid w:val="00AF4D8E"/>
    <w:rsid w:val="00B209AE"/>
    <w:rsid w:val="00B42114"/>
    <w:rsid w:val="00BB24BB"/>
    <w:rsid w:val="00C30B44"/>
    <w:rsid w:val="00C5716B"/>
    <w:rsid w:val="00D10A93"/>
    <w:rsid w:val="00DB70C3"/>
    <w:rsid w:val="00DE0700"/>
    <w:rsid w:val="00E310C1"/>
    <w:rsid w:val="00F7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FF47"/>
  <w15:chartTrackingRefBased/>
  <w15:docId w15:val="{52A3571B-5807-4DAB-A5E7-9D0636E80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310C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81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9810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6D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6D8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BB24BB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B24BB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BB24BB"/>
    <w:pPr>
      <w:widowControl w:val="0"/>
      <w:autoSpaceDE w:val="0"/>
      <w:autoSpaceDN w:val="0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92F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2FA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92FA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2FA7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viral Mishra</dc:creator>
  <cp:keywords/>
  <dc:description/>
  <cp:lastModifiedBy>NITJ</cp:lastModifiedBy>
  <cp:revision>3</cp:revision>
  <cp:lastPrinted>2023-04-27T13:06:00Z</cp:lastPrinted>
  <dcterms:created xsi:type="dcterms:W3CDTF">2023-04-27T13:09:00Z</dcterms:created>
  <dcterms:modified xsi:type="dcterms:W3CDTF">2023-04-27T13:12:00Z</dcterms:modified>
</cp:coreProperties>
</file>